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37.png" ContentType="image/png"/>
  <Override PartName="/word/media/rId46.png" ContentType="image/png"/>
  <Override PartName="/word/media/rId1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ระบบทะเบยนประวต"/>
    <w:p>
      <w:pPr>
        <w:pStyle w:val="Heading1"/>
      </w:pPr>
      <w:r>
        <w:t xml:space="preserve">ระบบทะเบียนประวัติ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บริการเจ้าของข้อมูล ระบบแสดงหน้าเมนูหลัก ให้เลือกเมนู “ทะเบียนประวัติ” โดยระบบข้อมูลทะเบียนประวัติของผู้ใช้งาน จะสามารถทำได้เพียงแสดงข้อมูลและตรวจสอบข้อมูลเท่านั้น</w:t>
      </w:r>
      <w:r>
        <w:t xml:space="preserve"> </w:t>
      </w:r>
      <w:r>
        <w:t xml:space="preserve">ผู้ใช้งานจะ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611375"/>
            <wp:effectExtent b="0" l="0" r="0" t="0"/>
            <wp:docPr descr="รูปภาพที่ 2 - 1 ระบบทะเบียนประวัติ" title="" id="20" name="Picture"/>
            <a:graphic>
              <a:graphicData uri="http://schemas.openxmlformats.org/drawingml/2006/picture">
                <pic:pic>
                  <pic:nvPicPr>
                    <pic:cNvPr descr="images/user/chapter2/chapter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1 ระบบทะเบียนประวัติ</w:t>
      </w:r>
    </w:p>
    <w:p>
      <w:pPr>
        <w:pStyle w:val="BlockText"/>
      </w:pPr>
      <w:r>
        <w:t xml:space="preserve">หมายเลข 1 ระบบทะเบียนประวัติ</w:t>
      </w:r>
    </w:p>
    <w:p>
      <w:pPr>
        <w:pStyle w:val="CaptionedFigure"/>
      </w:pPr>
      <w:r>
        <w:drawing>
          <wp:inline>
            <wp:extent cx="5943600" cy="7672724"/>
            <wp:effectExtent b="0" l="0" r="0" t="0"/>
            <wp:docPr descr="รูปภาพที่ 2 - 2 ข้อมูลทะเบียนประวัติ ข้อมูลส่วนตัว" title="" id="23" name="Picture"/>
            <a:graphic>
              <a:graphicData uri="http://schemas.openxmlformats.org/drawingml/2006/picture">
                <pic:pic>
                  <pic:nvPicPr>
                    <pic:cNvPr descr="images/user/chapter2/chapter2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7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2 ข้อมูลทะเบียนประวัติ ข้อมูลส่วนตัว</w:t>
      </w:r>
    </w:p>
    <w:p>
      <w:pPr>
        <w:pStyle w:val="BlockText"/>
      </w:pPr>
      <w:r>
        <w:t xml:space="preserve">หมายเลข 1 แถบเมนู “ข้อมูลส่วนตัว”</w:t>
      </w:r>
      <w:r>
        <w:br/>
      </w:r>
      <w:r>
        <w:t xml:space="preserve">หมายเลข 2 ปุ่มสำหรับคลิกเพื่อดาวน์โหลดเอกสารประวัติแบบย่อ</w:t>
      </w:r>
      <w:r>
        <w:br/>
      </w:r>
      <w:r>
        <w:t xml:space="preserve">หมายเลข 3 ปุ่มสำหรับคลิกเพื่อดาวน์โหลดเอกสาร ก.พ.7/ก.ก.1</w:t>
      </w:r>
      <w:r>
        <w:br/>
      </w:r>
      <w:r>
        <w:t xml:space="preserve">หมายเลข 4 ช่องสำหรับแสดงข้อมูลประวัติส่วนตัว</w:t>
      </w:r>
      <w:r>
        <w:br/>
      </w:r>
      <w:r>
        <w:t xml:space="preserve">หมายเลข 5 ไอคอนสำหรับคลิกเพื่อแสดงประวัติการแก้ไขข้อมูลประวัติส่วนตัว</w:t>
      </w:r>
      <w:r>
        <w:br/>
      </w:r>
      <w:r>
        <w:t xml:space="preserve">หมายเลข 6 ช่องสำหรับแสดง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รายการประวัติการเปลี่ยนชื่อ –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  <w:r>
        <w:br/>
      </w:r>
      <w:r>
        <w:t xml:space="preserve">หมายเลข 9 ช่องสำหรับแสดงข้อมูลที่อยู่</w:t>
      </w:r>
      <w:r>
        <w:br/>
      </w:r>
      <w:r>
        <w:t xml:space="preserve">หมายเลข 10 ไอคอนสำหรับคลิกเพื่อแสดงประวัติการแก้ไขข้อมูลที่อยู่</w:t>
      </w:r>
      <w:r>
        <w:br/>
      </w:r>
      <w:r>
        <w:t xml:space="preserve">หมายเลข 11 ช่องสำหรับแสดงข้อมูลครอบครัว บิดา</w:t>
      </w:r>
      <w:r>
        <w:br/>
      </w:r>
      <w:r>
        <w:t xml:space="preserve">หมายเลข 12 ไอคอนสำหรับคลิกเพื่อแสดงประวัติการแก้ไขข้อมูลบิดา</w:t>
      </w:r>
      <w:r>
        <w:br/>
      </w:r>
      <w:r>
        <w:t xml:space="preserve">หมายเลข 13 ช่องสำหรับแสดงข้อมูลครอบครัว มารดา</w:t>
      </w:r>
      <w:r>
        <w:br/>
      </w:r>
      <w:r>
        <w:t xml:space="preserve">หมายเลข 14 ไอคอนสำหรับคลิกเพื่อแสดงประวัติการแก้ไขข้อมูลมารดา</w:t>
      </w:r>
      <w:r>
        <w:br/>
      </w:r>
      <w:r>
        <w:t xml:space="preserve">หมายเลข 15 ช่องสำหรับแสดงข้อมูลครอบครัว สมรส</w:t>
      </w:r>
      <w:r>
        <w:br/>
      </w:r>
      <w:r>
        <w:t xml:space="preserve">หมายเลข 16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7 ช่องสำหรับแสดงข้อมูลครอบครัว บุตร</w:t>
      </w:r>
      <w:r>
        <w:br/>
      </w:r>
      <w:r>
        <w:t xml:space="preserve">หมายเลข 18 ไอคอนสำหรับคลิกเพื่อแสดงประวัติการแก้ไขข้อมูลบุตร</w:t>
      </w:r>
      <w:r>
        <w:br/>
      </w:r>
      <w:r>
        <w:t xml:space="preserve">หมายเลข 19 ช่องสำหรับแสดงข้อมูลประวัติการศึกษา</w:t>
      </w:r>
      <w:r>
        <w:br/>
      </w:r>
      <w:r>
        <w:t xml:space="preserve">หมายเลข 20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21 ช่องสำหรับแสดงข้อมูลความสามารถพิเศษ</w:t>
      </w:r>
      <w:r>
        <w:br/>
      </w:r>
      <w:r>
        <w:t xml:space="preserve">หมายเลข 22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23 ปุ่มสำหรับคลิกเพื่อยื่นคำร้องขอแก้ไขข้อมูลทะเบียนประวัติ</w:t>
      </w:r>
    </w:p>
    <w:p>
      <w:pPr>
        <w:pStyle w:val="CaptionedFigure"/>
      </w:pPr>
      <w:r>
        <w:drawing>
          <wp:inline>
            <wp:extent cx="5943600" cy="5577386"/>
            <wp:effectExtent b="0" l="0" r="0" t="0"/>
            <wp:docPr descr="รูปภาพที่ 2 - 3 ข้อมูลทะเบียนประวัติ ข้อมูลราชการ" title="" id="26" name="Picture"/>
            <a:graphic>
              <a:graphicData uri="http://schemas.openxmlformats.org/drawingml/2006/picture">
                <pic:pic>
                  <pic:nvPicPr>
                    <pic:cNvPr descr="images/user/chapter2/chapter2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7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3 ข้อมูลทะเบียนประวัติ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ช่องสำหรับแสดงข้อมูลราชการ</w:t>
      </w:r>
      <w:r>
        <w:br/>
      </w:r>
      <w:r>
        <w:t xml:space="preserve">หมายเลข 3 ช่องสำหรับแสดงข้อมูลวินัย</w:t>
      </w:r>
      <w:r>
        <w:br/>
      </w:r>
      <w:r>
        <w:t xml:space="preserve">หมายเลข 4 ช่องสำหรับคลิกเพื่อกรอกข้อมูลค้นหารายการวินัย</w:t>
      </w:r>
      <w:r>
        <w:br/>
      </w:r>
      <w:r>
        <w:t xml:space="preserve">หมายเลข 5 ช่องสำหรับแสดงข้อมูลการลา</w:t>
      </w:r>
      <w:r>
        <w:br/>
      </w:r>
      <w:r>
        <w:t xml:space="preserve">หมายเลข 6 ช่องสำหรับคลิกเพื่อกรอกข้อมูลเพื่อค้นหารายการลา</w:t>
      </w:r>
      <w:r>
        <w:br/>
      </w:r>
      <w:r>
        <w:t xml:space="preserve">หมายเลข 7 ช่องสำหรับแสดงข้อมูลปฏิบัติราชการพิเศษ</w:t>
      </w:r>
      <w:r>
        <w:br/>
      </w:r>
      <w:r>
        <w:t xml:space="preserve">หมายเลข 8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9 ช่องสำหรับแสดงข้อมูลรักษาการในตำแหน่ง</w:t>
      </w:r>
      <w:r>
        <w:br/>
      </w:r>
      <w:r>
        <w:t xml:space="preserve">หมายเลข 10 ช่องสำหรับคลิกเพื่อกรอกข้อมูลค้นหารายการรักษาการในตำแหน่ง</w:t>
      </w:r>
      <w:r>
        <w:br/>
      </w:r>
      <w:r>
        <w:t xml:space="preserve">หมายเลข 11 ช่องสำหรับแสดงข้อมูลช่วยราชการ</w:t>
      </w:r>
      <w:r>
        <w:br/>
      </w:r>
      <w:r>
        <w:t xml:space="preserve">หมายเลข 12 ช่องสำหรับคลิกเพื่อกรอกข้อมูลค้นหารายการช่วยราชการ</w:t>
      </w:r>
    </w:p>
    <w:p>
      <w:pPr>
        <w:pStyle w:val="CaptionedFigure"/>
      </w:pPr>
      <w:r>
        <w:drawing>
          <wp:inline>
            <wp:extent cx="5943600" cy="3656941"/>
            <wp:effectExtent b="0" l="0" r="0" t="0"/>
            <wp:docPr descr="รูปภาพที่ 2 - 4 ข้อมูลทะเบียนประวัติ ข้อมูลเงินเดือน/ค่าจ้าง" title="" id="29" name="Picture"/>
            <a:graphic>
              <a:graphicData uri="http://schemas.openxmlformats.org/drawingml/2006/picture">
                <pic:pic>
                  <pic:nvPicPr>
                    <pic:cNvPr descr="images/user/chapter2/chapter2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4 ข้อมูลทะเบียนประวัติ ข้อมูลเงินเดือน/ค่าจ้าง</w:t>
      </w:r>
    </w:p>
    <w:p>
      <w:pPr>
        <w:pStyle w:val="BlockText"/>
      </w:pPr>
      <w:r>
        <w:t xml:space="preserve">หมายเลข 1 เมนู “ข้อมูลเงินเดือน/ค่าจ้าง”</w:t>
      </w:r>
      <w:r>
        <w:br/>
      </w:r>
      <w:r>
        <w:t xml:space="preserve">หมายเลข 2 ช่องสำหรับแสดงข้อมูลเงินเดือน/ค่าจ้าง</w:t>
      </w:r>
      <w:r>
        <w:br/>
      </w:r>
      <w:r>
        <w:t xml:space="preserve">หมายเลข 3 ช่องสำหรับคลิกเพื่อกรอกข้อมูลค้นหารายการข้อมูลเงินเดือน/ค่าจ้าง</w:t>
      </w:r>
      <w:r>
        <w:br/>
      </w:r>
      <w:r>
        <w:t xml:space="preserve">หมายเลข 4 ช่องสำหรับแสดงข้อมูล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บันทึกวันที่ไม่ได้รับเงินเดือน ฯ</w:t>
      </w:r>
      <w:r>
        <w:br/>
      </w:r>
      <w:r>
        <w:t xml:space="preserve">หมายเลข 6 ช่องสำหรับคลิกเพื่อกรอกข้อมูลค้นหารายการบันทึกวันที่ไม่ได้รับเงินเดือน ฯ</w:t>
      </w:r>
    </w:p>
    <w:p>
      <w:pPr>
        <w:pStyle w:val="CaptionedFigure"/>
      </w:pPr>
      <w:r>
        <w:drawing>
          <wp:inline>
            <wp:extent cx="5943600" cy="6651374"/>
            <wp:effectExtent b="0" l="0" r="0" t="0"/>
            <wp:docPr descr="รูปภาพที่ 2 - 5 ข้อมูลทะเบียนประวัติ ข้อมูลผลงาน" title="" id="32" name="Picture"/>
            <a:graphic>
              <a:graphicData uri="http://schemas.openxmlformats.org/drawingml/2006/picture">
                <pic:pic>
                  <pic:nvPicPr>
                    <pic:cNvPr descr="images/user/chapter2/chapter2_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5 ข้อมูลทะเบียนประวัติ ข้อมูลผล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ช่องสำหรับแสดงข้อมูลใบอนุญาตประกอบวิชาชีพ</w:t>
      </w:r>
      <w:r>
        <w:br/>
      </w:r>
      <w:r>
        <w:t xml:space="preserve">หมายเลข 3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4 ช่องสำหรับแสดงข้อมูลการฝึกอบรม/ดูงาน</w:t>
      </w:r>
      <w:r>
        <w:br/>
      </w:r>
      <w:r>
        <w:t xml:space="preserve">หมายเลข 5 ช่องสำหรับคลิกเพื่อกรอกข้อมูลค้นหารายการฝึกอบรม/ดูงาน</w:t>
      </w:r>
      <w:r>
        <w:br/>
      </w:r>
      <w:r>
        <w:t xml:space="preserve">หมายเลข 6 ช่องสำหรับแสดงข้อมูล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ข้อมูลเครื่องราชอิสริยาภรณ์</w:t>
      </w:r>
      <w:r>
        <w:br/>
      </w:r>
      <w:r>
        <w:t xml:space="preserve">หมายเลข 8 ช่องสำหรับแสดงข้อมูลประกาศเกียรติคุณ</w:t>
      </w:r>
      <w:r>
        <w:br/>
      </w:r>
      <w:r>
        <w:t xml:space="preserve">หมายเลข 9 ช่องสำหรับคลิกเพื่อกรอกข้อมูลค้นหารายการประกาศเกียรติคุณ</w:t>
      </w:r>
      <w:r>
        <w:br/>
      </w:r>
      <w:r>
        <w:t xml:space="preserve">หมายเลข 10 ช่องสำหรับแสดงข้อมูลผลการประเมินการปฏิบัติราชการ</w:t>
      </w:r>
      <w:r>
        <w:br/>
      </w:r>
      <w:r>
        <w:t xml:space="preserve">หมายเลข 11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12 ช่องสำหรับแสดงข้อมูลการพัฒนารายบุคคล</w:t>
      </w:r>
      <w:r>
        <w:br/>
      </w:r>
      <w:r>
        <w:t xml:space="preserve">หมายเลข 13 ช่องสำหรับคลิกเพื่อกรอกข้อมูลค้นหารายการการพัฒนารายบุคคล</w:t>
      </w:r>
    </w:p>
    <w:p>
      <w:pPr>
        <w:pStyle w:val="CaptionedFigure"/>
      </w:pPr>
      <w:r>
        <w:drawing>
          <wp:inline>
            <wp:extent cx="5943600" cy="2689277"/>
            <wp:effectExtent b="0" l="0" r="0" t="0"/>
            <wp:docPr descr="รูปภาพที่ 2 - 6 ข้อมูลทะเบียนประวัติ ข้อมูลอื่น ๆ" title="" id="35" name="Picture"/>
            <a:graphic>
              <a:graphicData uri="http://schemas.openxmlformats.org/drawingml/2006/picture">
                <pic:pic>
                  <pic:nvPicPr>
                    <pic:cNvPr descr="images/user/chapter2/chapter2_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6 ข้อมูลทะเบียนประวัติ 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ช่องสำหรับแสดงข้อมูลอื่น ๆ</w:t>
      </w:r>
      <w:r>
        <w:br/>
      </w:r>
      <w:r>
        <w:t xml:space="preserve">หมายเลข 3 ช่องสำหรับคลิกเพื่อกรอกข้อมูลค้นหารายการข้อมูลอื่น ๆ</w:t>
      </w:r>
      <w:r>
        <w:br/>
      </w:r>
      <w:r>
        <w:t xml:space="preserve">หมายเลข 4 ช่องสำหรับแสดงข้อมูลเอกสารหลักฐาน</w:t>
      </w:r>
      <w:r>
        <w:br/>
      </w:r>
      <w:r>
        <w:t xml:space="preserve">หมายเลข 5 ไอคอนสำหรับคลิกเพื่อดาวน์โหลดเอกสารหลักฐาน</w:t>
      </w:r>
    </w:p>
    <w:p>
      <w:pPr>
        <w:pStyle w:val="Compact"/>
        <w:numPr>
          <w:ilvl w:val="0"/>
          <w:numId w:val="1002"/>
        </w:numPr>
      </w:pPr>
      <w:r>
        <w:t xml:space="preserve">การยื่นคำร้องขอแก้ไขข้อมูลทะเบียนประวัติ ผู้ใช้งานทำการใช้เมาส์คลิก</w:t>
      </w:r>
      <w:r>
        <w:t xml:space="preserve"> </w:t>
      </w:r>
      <w:r>
        <w:drawing>
          <wp:inline>
            <wp:extent cx="941832" cy="18745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regitry/request-correct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832" cy="18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ข้อมูลทะเบียนประวัติ ระบบจะทำการแสดงหน้า “รายการยื่นคำร้องขอแก้ไขข้อมูล”</w:t>
      </w:r>
    </w:p>
    <w:p>
      <w:pPr>
        <w:pStyle w:val="CaptionedFigure"/>
      </w:pPr>
      <w:r>
        <w:drawing>
          <wp:inline>
            <wp:extent cx="5943600" cy="1905513"/>
            <wp:effectExtent b="0" l="0" r="0" t="0"/>
            <wp:docPr descr="รูปภาพที่ 2 - 7 รายการยื่นคำร้องขอแก้ไขข้อมูล" title="" id="41" name="Picture"/>
            <a:graphic>
              <a:graphicData uri="http://schemas.openxmlformats.org/drawingml/2006/picture">
                <pic:pic>
                  <pic:nvPicPr>
                    <pic:cNvPr descr="images/user/chapter2/chapter2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7 รายการยื่นคำร้องขอแก้ไขข้อมูล</w:t>
      </w:r>
    </w:p>
    <w:p>
      <w:pPr>
        <w:pStyle w:val="BlockText"/>
      </w:pPr>
      <w:r>
        <w:t xml:space="preserve">หมายเลข 1 ช่องสำหรับคลิกเลือกสถานะคำร้อง</w:t>
      </w:r>
      <w:r>
        <w:br/>
      </w:r>
      <w:r>
        <w:t xml:space="preserve">หมายเลข 2 ไอคอนสำหรับคลิกเพื่อเพิ่มรายการยื่นคำร้องขอแก้ไขข้อมูล</w:t>
      </w:r>
      <w:r>
        <w:br/>
      </w:r>
      <w:r>
        <w:t xml:space="preserve">หมายเลข 3 ช่องสำหรับแสดงรายการยื่นคำร้องขอแก้ไขข้อมูล</w:t>
      </w:r>
      <w:r>
        <w:br/>
      </w:r>
      <w:r>
        <w:t xml:space="preserve">หมายเลข 4 ช่องสำหรับคลิกเพื่อกรอกข้อมูลค้นหารายการยื่นคำร้องขอแก้ไขข้อมูล</w:t>
      </w:r>
    </w:p>
    <w:p>
      <w:pPr>
        <w:pStyle w:val="Compact"/>
        <w:numPr>
          <w:ilvl w:val="0"/>
          <w:numId w:val="1003"/>
        </w:numPr>
      </w:pPr>
      <w:r>
        <w:t xml:space="preserve">การเพิ่มรายการยื่นคำร้องขอแก้ไขข้อมูล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lus-gre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รายการยื่นคำร้องขอแก้ไขข้อมูล” ระบบแสดงหน้า “ยื่นคำร้องขอแก้ไขข้อมูล” ทำการคลิกเลือกเรื่องที่ต้องการแก้ไข จากนั้น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443484" cy="192024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regitry/submit-reques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" cy="1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ื่นคำร้อง</w:t>
      </w:r>
    </w:p>
    <w:p>
      <w:pPr>
        <w:pStyle w:val="CaptionedFigure"/>
      </w:pPr>
      <w:r>
        <w:drawing>
          <wp:inline>
            <wp:extent cx="5367528" cy="2189988"/>
            <wp:effectExtent b="0" l="0" r="0" t="0"/>
            <wp:docPr descr="รูปภาพที่ 2 - 8 ยื่นคำร้องขอแก้ไขข้อมูล" title="" id="50" name="Picture"/>
            <a:graphic>
              <a:graphicData uri="http://schemas.openxmlformats.org/drawingml/2006/picture">
                <pic:pic>
                  <pic:nvPicPr>
                    <pic:cNvPr descr="images/user/chapter2/chapter2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528" cy="218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8 ยื่นคำร้องขอแก้ไขข้อมูล</w:t>
      </w:r>
    </w:p>
    <w:p>
      <w:pPr>
        <w:pStyle w:val="BlockText"/>
      </w:pPr>
      <w:r>
        <w:t xml:space="preserve">หมายเลข 1 ช่องสำหรับคลิกเพื่อเลือกรายการเรื่องที่ต้องการแก้ไข</w:t>
      </w:r>
      <w:r>
        <w:br/>
      </w:r>
      <w:r>
        <w:t xml:space="preserve">หมายเลข 2 ช่องสำหรับคลิกข้อมูลรายละเอียดที่ต้องการให้เจ้าหน้าที่ทำการแก้ไขให้</w:t>
      </w:r>
      <w:r>
        <w:br/>
      </w:r>
      <w:r>
        <w:t xml:space="preserve">หมายเลข 3 ช่องสำหรับคลิกเพื่ออัปโหลดเอกสารหลักฐาน</w:t>
      </w:r>
      <w:r>
        <w:br/>
      </w:r>
      <w:r>
        <w:t xml:space="preserve">หมายเลข 4 ปุ่มสำหรับคลิกเพื่อยื่นคำร้องขอแก้ไขข้อมูลทะเบียนประวัติ</w:t>
      </w:r>
    </w:p>
    <w:p>
      <w:pPr>
        <w:pStyle w:val="Compact"/>
        <w:numPr>
          <w:ilvl w:val="0"/>
          <w:numId w:val="1004"/>
        </w:numPr>
      </w:pPr>
      <w:r>
        <w:t xml:space="preserve">หากผู้ใช้งานต้องการดูรายละเอียดการยื่นคำร้องและสถานะการดำเนินเรื่องแก้ไขข้อมูล ให้ทำการคลิกรายการยื่นคำร้องในหน้า “รายการยื่นคำร้องขอแก้ไขข้อมูล” ระบบทำการแสดงหน้า “รายละเอียดคำร้องขอแก้ไขทะเบียนประวัติ” ระบบแสดงข้อมูลรายละเอียดคำร้องขอแก้ไข เอกสารหลักฐาน ที่ได้ทำการเพิ่มข้อมูล และแสดงสถานะคำร้องรวมถึงสถานะการดำเนินเรื่อง</w:t>
      </w:r>
    </w:p>
    <w:p>
      <w:pPr>
        <w:pStyle w:val="CaptionedFigure"/>
      </w:pPr>
      <w:r>
        <w:drawing>
          <wp:inline>
            <wp:extent cx="5943600" cy="5475877"/>
            <wp:effectExtent b="0" l="0" r="0" t="0"/>
            <wp:docPr descr="รูปภาพที่ 2 - 9 รายละเอียดคำร้องขอแก้ไขข้อมูล" title="" id="53" name="Picture"/>
            <a:graphic>
              <a:graphicData uri="http://schemas.openxmlformats.org/drawingml/2006/picture">
                <pic:pic>
                  <pic:nvPicPr>
                    <pic:cNvPr descr="images/user/chapter2/chapter2_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- 9 รายละเอียดคำร้องขอแก้ไขข้อมูล</w:t>
      </w:r>
    </w:p>
    <w:p>
      <w:pPr>
        <w:pStyle w:val="BlockText"/>
      </w:pPr>
      <w:r>
        <w:t xml:space="preserve">หมายเลข 1 ช่องสำหรับแสดงข้อมูลรายละเอียดคำร้องขอแก้ไข</w:t>
      </w:r>
      <w:r>
        <w:br/>
      </w:r>
      <w:r>
        <w:t xml:space="preserve">หมายเลข 2 ช่องสำหรับแสดงข้อมูลสถานะคำร้อง</w:t>
      </w:r>
      <w:r>
        <w:br/>
      </w:r>
      <w:r>
        <w:t xml:space="preserve">หมายเลข 3 ช่องสำหรับแสดงข้อมูลสถานะการดำเนินเรื่อง</w:t>
      </w:r>
    </w:p>
    <w:bookmarkEnd w:id="5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0Z</dcterms:created>
  <dcterms:modified xsi:type="dcterms:W3CDTF">2025-06-16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